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09C102" w14:textId="77777777" w:rsidR="006F2988" w:rsidRDefault="001C0644">
      <w:pPr>
        <w:pStyle w:val="Title"/>
        <w:rPr>
          <w:sz w:val="24"/>
        </w:rPr>
      </w:pPr>
      <w:bookmarkStart w:id="0" w:name="_GoBack"/>
      <w:bookmarkEnd w:id="0"/>
      <w:r>
        <w:rPr>
          <w:sz w:val="24"/>
        </w:rPr>
        <w:t xml:space="preserve">Application </w:t>
      </w:r>
    </w:p>
    <w:p w14:paraId="503E58B2" w14:textId="77777777" w:rsidR="001C0644" w:rsidRDefault="006F2988">
      <w:pPr>
        <w:pStyle w:val="Title"/>
        <w:rPr>
          <w:sz w:val="24"/>
        </w:rPr>
      </w:pPr>
      <w:r>
        <w:rPr>
          <w:sz w:val="24"/>
        </w:rPr>
        <w:t>f</w:t>
      </w:r>
      <w:r w:rsidR="001C0644">
        <w:rPr>
          <w:sz w:val="24"/>
        </w:rPr>
        <w:t xml:space="preserve">or </w:t>
      </w:r>
    </w:p>
    <w:p w14:paraId="02DD7EE2" w14:textId="77777777" w:rsidR="008A43CE" w:rsidRDefault="001C0644">
      <w:pPr>
        <w:pStyle w:val="Title"/>
        <w:rPr>
          <w:sz w:val="24"/>
        </w:rPr>
      </w:pPr>
      <w:r>
        <w:rPr>
          <w:sz w:val="24"/>
        </w:rPr>
        <w:t>VIRGINIA</w:t>
      </w:r>
      <w:r w:rsidR="008A43CE">
        <w:rPr>
          <w:sz w:val="24"/>
        </w:rPr>
        <w:t xml:space="preserve"> CONFERENCE</w:t>
      </w:r>
    </w:p>
    <w:p w14:paraId="06594BE4" w14:textId="77777777" w:rsidR="001C0644" w:rsidRDefault="001C0644">
      <w:pPr>
        <w:pStyle w:val="Title"/>
        <w:rPr>
          <w:sz w:val="24"/>
        </w:rPr>
      </w:pPr>
      <w:r>
        <w:rPr>
          <w:sz w:val="24"/>
        </w:rPr>
        <w:t xml:space="preserve"> THE UNITED METHODIST CHURCH </w:t>
      </w:r>
    </w:p>
    <w:p w14:paraId="2AC12E9E" w14:textId="77777777" w:rsidR="001C0644" w:rsidRDefault="008A43CE">
      <w:pPr>
        <w:pStyle w:val="Title"/>
        <w:rPr>
          <w:sz w:val="24"/>
        </w:rPr>
      </w:pPr>
      <w:r>
        <w:rPr>
          <w:sz w:val="24"/>
        </w:rPr>
        <w:t>COMMON TABLE</w:t>
      </w:r>
      <w:r w:rsidR="001C0644">
        <w:rPr>
          <w:sz w:val="24"/>
        </w:rPr>
        <w:t xml:space="preserve"> GRANTS</w:t>
      </w:r>
    </w:p>
    <w:p w14:paraId="50262420" w14:textId="77777777" w:rsidR="001C0644" w:rsidRDefault="007D453D">
      <w:pPr>
        <w:pStyle w:val="Title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258AD6" wp14:editId="024C2E2E">
                <wp:simplePos x="0" y="0"/>
                <wp:positionH relativeFrom="column">
                  <wp:posOffset>1423035</wp:posOffset>
                </wp:positionH>
                <wp:positionV relativeFrom="paragraph">
                  <wp:posOffset>153670</wp:posOffset>
                </wp:positionV>
                <wp:extent cx="2971800" cy="85598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71800" cy="855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DCF6F" w14:textId="77777777" w:rsidR="001C0644" w:rsidRDefault="001C0644">
                            <w:pPr>
                              <w:pStyle w:val="BodyText"/>
                            </w:pPr>
                            <w:r>
                              <w:t>These grants are for connectional ministries beyond the local level to cover administrative expenses.  They are funded through the Conference Benevolence apportionment from local church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2.05pt;margin-top:12.1pt;width:234pt;height:67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">
                <v:path arrowok="t"/>
                <v:textbox>
                  <w:txbxContent>
                    <w:p w:rsidR="001C0644" w:rsidRDefault="001C0644">
                      <w:pPr>
                        <w:pStyle w:val="BodyText"/>
                      </w:pPr>
                      <w:r>
                        <w:t>These grants are for connectional ministries beyond the local level to cover administrative expenses.  They are funded through the Conference Benevolence apportionment from local churches.</w:t>
                      </w:r>
                    </w:p>
                  </w:txbxContent>
                </v:textbox>
              </v:shape>
            </w:pict>
          </mc:Fallback>
        </mc:AlternateContent>
      </w:r>
    </w:p>
    <w:p w14:paraId="6244CE2E" w14:textId="77777777" w:rsidR="001C0644" w:rsidRDefault="001C0644"/>
    <w:p w14:paraId="04A6A81C" w14:textId="77777777" w:rsidR="001C0644" w:rsidRDefault="001C0644"/>
    <w:p w14:paraId="088BF525" w14:textId="77777777" w:rsidR="001C0644" w:rsidRDefault="001C0644"/>
    <w:p w14:paraId="7C483E0A" w14:textId="77777777" w:rsidR="001C0644" w:rsidRDefault="001C0644"/>
    <w:p w14:paraId="7A810F46" w14:textId="77777777" w:rsidR="001C0644" w:rsidRDefault="001C0644"/>
    <w:p w14:paraId="4433E432" w14:textId="77777777" w:rsidR="001C0644" w:rsidRDefault="001C0644"/>
    <w:p w14:paraId="15C61E12" w14:textId="77777777" w:rsidR="001C0644" w:rsidRDefault="001C0644"/>
    <w:p w14:paraId="6C7C4C16" w14:textId="0A6376BF" w:rsidR="001C0644" w:rsidRDefault="001C0644">
      <w:pPr>
        <w:pStyle w:val="Heading1"/>
      </w:pPr>
      <w:r>
        <w:t>20</w:t>
      </w:r>
      <w:r w:rsidR="002D210E">
        <w:t>2</w:t>
      </w:r>
      <w:r w:rsidR="00A53A14">
        <w:t>2</w:t>
      </w:r>
      <w:r w:rsidR="00B22551">
        <w:t xml:space="preserve"> </w:t>
      </w:r>
      <w:r>
        <w:t>GRANT REQUEST</w:t>
      </w:r>
    </w:p>
    <w:p w14:paraId="777FE6FE" w14:textId="4A011F7F" w:rsidR="001C0644" w:rsidRDefault="001C0644">
      <w:pPr>
        <w:pStyle w:val="Heading2"/>
      </w:pPr>
      <w:r>
        <w:t xml:space="preserve">DEADLINE:  </w:t>
      </w:r>
      <w:r w:rsidR="00EF6A50">
        <w:t>April</w:t>
      </w:r>
      <w:r>
        <w:t xml:space="preserve"> </w:t>
      </w:r>
      <w:r w:rsidR="00EF6A50">
        <w:t>1</w:t>
      </w:r>
      <w:r w:rsidR="00C2559C">
        <w:t>5</w:t>
      </w:r>
      <w:r>
        <w:t>, 20</w:t>
      </w:r>
      <w:r w:rsidR="00AD29FF">
        <w:t>2</w:t>
      </w:r>
      <w:r w:rsidR="00A53A14">
        <w:t>1</w:t>
      </w:r>
    </w:p>
    <w:p w14:paraId="00CD99FC" w14:textId="77777777" w:rsidR="001C0644" w:rsidRDefault="001C0644"/>
    <w:p w14:paraId="6A9907D3" w14:textId="77777777" w:rsidR="001C0644" w:rsidRDefault="001C0644">
      <w:pPr>
        <w:rPr>
          <w:b/>
        </w:rPr>
      </w:pPr>
    </w:p>
    <w:p w14:paraId="0BCE1B19" w14:textId="77777777" w:rsidR="001C0644" w:rsidRDefault="001C0644">
      <w:pPr>
        <w:rPr>
          <w:b/>
        </w:rPr>
      </w:pPr>
    </w:p>
    <w:p w14:paraId="7CF24D2B" w14:textId="0BC21EBC" w:rsidR="00351811" w:rsidRDefault="00EE6749">
      <w:pPr>
        <w:rPr>
          <w:u w:val="single"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21B7EA" wp14:editId="37ACAEA7">
                <wp:simplePos x="0" y="0"/>
                <wp:positionH relativeFrom="column">
                  <wp:posOffset>1419225</wp:posOffset>
                </wp:positionH>
                <wp:positionV relativeFrom="paragraph">
                  <wp:posOffset>147955</wp:posOffset>
                </wp:positionV>
                <wp:extent cx="45910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F48804"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1.75pt,11.65pt" to="473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1C0644">
        <w:rPr>
          <w:b/>
        </w:rPr>
        <w:t>Name of Organization</w:t>
      </w:r>
      <w:r w:rsidR="001C0644">
        <w:t xml:space="preserve"> </w:t>
      </w:r>
      <w:r w:rsidR="005402C5">
        <w:tab/>
      </w:r>
    </w:p>
    <w:p w14:paraId="76876893" w14:textId="40E3CD64" w:rsidR="00351811" w:rsidRDefault="00351811">
      <w:pPr>
        <w:rPr>
          <w:u w:val="single"/>
        </w:rPr>
      </w:pPr>
    </w:p>
    <w:p w14:paraId="43C3B647" w14:textId="38F01EA9" w:rsidR="001C0644" w:rsidRDefault="00EE6749">
      <w:pPr>
        <w:rPr>
          <w:u w:val="single"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8483A2" wp14:editId="1E8949AC">
                <wp:simplePos x="0" y="0"/>
                <wp:positionH relativeFrom="column">
                  <wp:posOffset>1419225</wp:posOffset>
                </wp:positionH>
                <wp:positionV relativeFrom="paragraph">
                  <wp:posOffset>123190</wp:posOffset>
                </wp:positionV>
                <wp:extent cx="45910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BB3F99" id="Straight Connector 4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1.75pt,9.7pt" to="473.2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Contact Person</w:t>
      </w:r>
      <w:r w:rsidR="001C0644">
        <w:t xml:space="preserve">           </w:t>
      </w:r>
      <w:r w:rsidR="005402C5">
        <w:tab/>
      </w:r>
      <w:r w:rsidR="001C0644">
        <w:t xml:space="preserve"> </w:t>
      </w:r>
    </w:p>
    <w:p w14:paraId="4634AAC4" w14:textId="6EE85E37" w:rsidR="001C0644" w:rsidRDefault="001C0644">
      <w:pPr>
        <w:rPr>
          <w:u w:val="single"/>
        </w:rPr>
      </w:pPr>
    </w:p>
    <w:p w14:paraId="6D880D66" w14:textId="1C471D73" w:rsidR="001C0644" w:rsidRDefault="00EE6749">
      <w:pPr>
        <w:rPr>
          <w:u w:val="single"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C29985" wp14:editId="14C651DF">
                <wp:simplePos x="0" y="0"/>
                <wp:positionH relativeFrom="column">
                  <wp:posOffset>1419225</wp:posOffset>
                </wp:positionH>
                <wp:positionV relativeFrom="paragraph">
                  <wp:posOffset>123190</wp:posOffset>
                </wp:positionV>
                <wp:extent cx="45910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A08FCE" id="Straight Connector 5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1.75pt,9.7pt" to="473.2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Address</w:t>
      </w:r>
      <w:r w:rsidR="001C0644">
        <w:tab/>
      </w:r>
      <w:r w:rsidR="001C0644">
        <w:tab/>
        <w:t xml:space="preserve">        </w:t>
      </w:r>
      <w:r w:rsidR="005402C5">
        <w:tab/>
      </w:r>
      <w:r w:rsidR="001C0644">
        <w:t xml:space="preserve"> </w:t>
      </w:r>
    </w:p>
    <w:p w14:paraId="1776E6FC" w14:textId="74E182EC" w:rsidR="005402C5" w:rsidRDefault="005402C5">
      <w:pPr>
        <w:rPr>
          <w:u w:val="single"/>
        </w:rPr>
      </w:pPr>
    </w:p>
    <w:p w14:paraId="47881ECC" w14:textId="5DCB21E1" w:rsidR="005402C5" w:rsidRPr="005402C5" w:rsidRDefault="00EE6749"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15F497" wp14:editId="46C63244">
                <wp:simplePos x="0" y="0"/>
                <wp:positionH relativeFrom="column">
                  <wp:posOffset>1419225</wp:posOffset>
                </wp:positionH>
                <wp:positionV relativeFrom="paragraph">
                  <wp:posOffset>135890</wp:posOffset>
                </wp:positionV>
                <wp:extent cx="459105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CCA3BE" id="Straight Connector 6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1.75pt,10.7pt" to="473.2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5402C5">
        <w:tab/>
      </w:r>
      <w:r w:rsidR="005402C5">
        <w:tab/>
      </w:r>
      <w:r w:rsidR="005402C5">
        <w:tab/>
      </w:r>
    </w:p>
    <w:p w14:paraId="4C125C5D" w14:textId="3107B12C" w:rsidR="001C0644" w:rsidRDefault="001C0644"/>
    <w:p w14:paraId="776E36F8" w14:textId="78744AE6" w:rsidR="001C0644" w:rsidRDefault="00EE6749">
      <w:pPr>
        <w:rPr>
          <w:u w:val="single"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AAC9C3" wp14:editId="372B6DF0">
                <wp:simplePos x="0" y="0"/>
                <wp:positionH relativeFrom="column">
                  <wp:posOffset>1419225</wp:posOffset>
                </wp:positionH>
                <wp:positionV relativeFrom="paragraph">
                  <wp:posOffset>123825</wp:posOffset>
                </wp:positionV>
                <wp:extent cx="45910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DEFB2E" id="Straight Connector 7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1.75pt,9.75pt" to="473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Telephone Number</w:t>
      </w:r>
      <w:r w:rsidR="001C0644">
        <w:t xml:space="preserve">    </w:t>
      </w:r>
      <w:r w:rsidR="005402C5">
        <w:tab/>
      </w:r>
      <w:r w:rsidR="001C0644">
        <w:t xml:space="preserve"> </w:t>
      </w:r>
    </w:p>
    <w:p w14:paraId="5A3FCA78" w14:textId="08272881" w:rsidR="005402C5" w:rsidRDefault="005402C5">
      <w:pPr>
        <w:rPr>
          <w:u w:val="single"/>
        </w:rPr>
      </w:pPr>
    </w:p>
    <w:p w14:paraId="5C473988" w14:textId="135990DD" w:rsidR="005402C5" w:rsidRPr="005402C5" w:rsidRDefault="00EE6749">
      <w:pPr>
        <w:rPr>
          <w:b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F68033" wp14:editId="634463F8">
                <wp:simplePos x="0" y="0"/>
                <wp:positionH relativeFrom="column">
                  <wp:posOffset>1419225</wp:posOffset>
                </wp:positionH>
                <wp:positionV relativeFrom="paragraph">
                  <wp:posOffset>123825</wp:posOffset>
                </wp:positionV>
                <wp:extent cx="45910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15BF8D" id="Straight Connector 8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1.75pt,9.75pt" to="473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5402C5" w:rsidRPr="005402C5">
        <w:rPr>
          <w:b/>
        </w:rPr>
        <w:t>Email</w:t>
      </w:r>
      <w:r w:rsidR="005402C5">
        <w:rPr>
          <w:b/>
        </w:rPr>
        <w:t xml:space="preserve"> address</w:t>
      </w:r>
      <w:r w:rsidR="005402C5">
        <w:rPr>
          <w:b/>
        </w:rPr>
        <w:tab/>
      </w:r>
      <w:r w:rsidR="005402C5">
        <w:rPr>
          <w:b/>
        </w:rPr>
        <w:tab/>
      </w:r>
    </w:p>
    <w:p w14:paraId="3376EB60" w14:textId="370ED7FA" w:rsidR="001C0644" w:rsidRDefault="001C0644"/>
    <w:p w14:paraId="74309AF6" w14:textId="74EFC691" w:rsidR="001C0644" w:rsidRDefault="00EE6749" w:rsidP="00140DB1">
      <w:pPr>
        <w:rPr>
          <w:u w:val="single"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DD41E5" wp14:editId="0EC9E0F6">
                <wp:simplePos x="0" y="0"/>
                <wp:positionH relativeFrom="column">
                  <wp:posOffset>3371850</wp:posOffset>
                </wp:positionH>
                <wp:positionV relativeFrom="paragraph">
                  <wp:posOffset>142875</wp:posOffset>
                </wp:positionV>
                <wp:extent cx="9144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6FCFEB" id="Straight Connector 10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5.5pt,11.25pt" to="337.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C3006E" wp14:editId="4132FAE3">
                <wp:simplePos x="0" y="0"/>
                <wp:positionH relativeFrom="column">
                  <wp:posOffset>914400</wp:posOffset>
                </wp:positionH>
                <wp:positionV relativeFrom="paragraph">
                  <wp:posOffset>142875</wp:posOffset>
                </wp:positionV>
                <wp:extent cx="9144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057DF" id="Straight Connector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11.25pt" to="2in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Granted in 20</w:t>
      </w:r>
      <w:r w:rsidR="00F84810">
        <w:rPr>
          <w:b/>
        </w:rPr>
        <w:t>2</w:t>
      </w:r>
      <w:r w:rsidR="00A53A14">
        <w:rPr>
          <w:b/>
        </w:rPr>
        <w:t>1</w:t>
      </w:r>
      <w:r w:rsidR="00351811">
        <w:rPr>
          <w:b/>
        </w:rPr>
        <w:t xml:space="preserve">  </w:t>
      </w:r>
      <w:r w:rsidR="00351811">
        <w:tab/>
      </w:r>
      <w:r w:rsidR="00351811">
        <w:tab/>
      </w:r>
      <w:r w:rsidR="001C0644">
        <w:tab/>
      </w:r>
      <w:r w:rsidR="001C0644">
        <w:rPr>
          <w:b/>
        </w:rPr>
        <w:t>Requested for 20</w:t>
      </w:r>
      <w:r w:rsidR="002D210E">
        <w:rPr>
          <w:b/>
        </w:rPr>
        <w:t>2</w:t>
      </w:r>
      <w:r w:rsidR="00A53A14">
        <w:rPr>
          <w:b/>
        </w:rPr>
        <w:t>2</w:t>
      </w:r>
      <w:r w:rsidR="00351811">
        <w:rPr>
          <w:b/>
        </w:rPr>
        <w:t xml:space="preserve"> </w:t>
      </w:r>
    </w:p>
    <w:p w14:paraId="07B5CE73" w14:textId="3BD038D9" w:rsidR="001C0644" w:rsidRDefault="001C0644">
      <w:pPr>
        <w:rPr>
          <w:u w:val="single"/>
        </w:rPr>
      </w:pPr>
    </w:p>
    <w:p w14:paraId="64BDC7A6" w14:textId="7AED0515" w:rsidR="001C0644" w:rsidRDefault="00EE6749" w:rsidP="00EE6749">
      <w:pPr>
        <w:spacing w:line="480" w:lineRule="auto"/>
        <w:rPr>
          <w:b/>
          <w:noProof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85BEE8" wp14:editId="36041C9F">
                <wp:simplePos x="0" y="0"/>
                <wp:positionH relativeFrom="column">
                  <wp:posOffset>1371600</wp:posOffset>
                </wp:positionH>
                <wp:positionV relativeFrom="paragraph">
                  <wp:posOffset>146050</wp:posOffset>
                </wp:positionV>
                <wp:extent cx="459105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1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159177" id="Straight Connector 11" o:spid="_x0000_s1026" style="position:absolute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8pt,11.5pt" to="469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Nature of the Ministry</w:t>
      </w:r>
      <w:r w:rsidR="001C0644">
        <w:t>:</w:t>
      </w:r>
      <w:r w:rsidRPr="00EE6749">
        <w:rPr>
          <w:b/>
          <w:noProof/>
        </w:rPr>
        <w:t xml:space="preserve"> </w:t>
      </w:r>
      <w:r>
        <w:rPr>
          <w:b/>
          <w:noProof/>
        </w:rPr>
        <w:t xml:space="preserve">    </w:t>
      </w:r>
    </w:p>
    <w:p w14:paraId="55223812" w14:textId="58A2E9C4" w:rsidR="00EE6749" w:rsidRDefault="00EE6749" w:rsidP="00EE6749">
      <w:pPr>
        <w:spacing w:line="480" w:lineRule="auto"/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0A92D5" wp14:editId="5C25EDAD">
                <wp:simplePos x="0" y="0"/>
                <wp:positionH relativeFrom="column">
                  <wp:posOffset>0</wp:posOffset>
                </wp:positionH>
                <wp:positionV relativeFrom="paragraph">
                  <wp:posOffset>168275</wp:posOffset>
                </wp:positionV>
                <wp:extent cx="60350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A21671" id="Straight Connector 1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25pt" to="475.2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42C1A669" w14:textId="1EC7DA91" w:rsidR="001C0644" w:rsidRDefault="00EE6749" w:rsidP="00EE6749">
      <w:pPr>
        <w:spacing w:line="480" w:lineRule="auto"/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6F0AA5" wp14:editId="5EC182F8">
                <wp:simplePos x="0" y="0"/>
                <wp:positionH relativeFrom="column">
                  <wp:posOffset>0</wp:posOffset>
                </wp:positionH>
                <wp:positionV relativeFrom="paragraph">
                  <wp:posOffset>190500</wp:posOffset>
                </wp:positionV>
                <wp:extent cx="60350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690FF5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5pt" to="475.2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707701D2" w14:textId="1FAE2C1C" w:rsidR="00EE6749" w:rsidRDefault="00EE6749" w:rsidP="00EE6749">
      <w:pPr>
        <w:spacing w:line="480" w:lineRule="auto"/>
        <w:rPr>
          <w:b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3AF5CB3" wp14:editId="408B608D">
                <wp:simplePos x="0" y="0"/>
                <wp:positionH relativeFrom="column">
                  <wp:posOffset>0</wp:posOffset>
                </wp:positionH>
                <wp:positionV relativeFrom="paragraph">
                  <wp:posOffset>184150</wp:posOffset>
                </wp:positionV>
                <wp:extent cx="60350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28FC33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5pt" to="475.2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1A19E45C" w14:textId="0B6CB4E1" w:rsidR="001C0644" w:rsidRDefault="005327B5" w:rsidP="00EE6749">
      <w:pPr>
        <w:spacing w:line="480" w:lineRule="auto"/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F3313FD" wp14:editId="3CB84E97">
                <wp:simplePos x="0" y="0"/>
                <wp:positionH relativeFrom="column">
                  <wp:posOffset>1238250</wp:posOffset>
                </wp:positionH>
                <wp:positionV relativeFrom="paragraph">
                  <wp:posOffset>161925</wp:posOffset>
                </wp:positionV>
                <wp:extent cx="4754880" cy="0"/>
                <wp:effectExtent l="0" t="0" r="2667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5488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8CA1E7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5pt,12.75pt" to="471.9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History of the Ministry</w:t>
      </w:r>
      <w:r w:rsidR="001C0644">
        <w:t>:</w:t>
      </w:r>
      <w:r w:rsidR="00EE6749" w:rsidRPr="00EE6749">
        <w:rPr>
          <w:b/>
          <w:noProof/>
        </w:rPr>
        <w:t xml:space="preserve"> </w:t>
      </w:r>
    </w:p>
    <w:p w14:paraId="1DDDAB30" w14:textId="5176FFD4" w:rsidR="001C0644" w:rsidRDefault="005327B5" w:rsidP="00EE6749">
      <w:pPr>
        <w:spacing w:line="480" w:lineRule="auto"/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61601F" wp14:editId="7C18D08D">
                <wp:simplePos x="0" y="0"/>
                <wp:positionH relativeFrom="column">
                  <wp:posOffset>-24765</wp:posOffset>
                </wp:positionH>
                <wp:positionV relativeFrom="paragraph">
                  <wp:posOffset>167640</wp:posOffset>
                </wp:positionV>
                <wp:extent cx="6035040" cy="0"/>
                <wp:effectExtent l="0" t="0" r="2286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319EAC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95pt,13.2pt" to="473.2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</w:p>
    <w:p w14:paraId="132B0A63" w14:textId="77B24889" w:rsidR="005327B5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3B46902" wp14:editId="2716598A">
                <wp:simplePos x="0" y="0"/>
                <wp:positionH relativeFrom="column">
                  <wp:posOffset>-41910</wp:posOffset>
                </wp:positionH>
                <wp:positionV relativeFrom="paragraph">
                  <wp:posOffset>184150</wp:posOffset>
                </wp:positionV>
                <wp:extent cx="6035040" cy="0"/>
                <wp:effectExtent l="0" t="0" r="2286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EB1758" id="Straight Connector 17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pt,14.5pt" to="471.9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</w:p>
    <w:p w14:paraId="530C9E6A" w14:textId="31E1EF09" w:rsidR="005327B5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98DCD79" wp14:editId="6C03C63B">
                <wp:simplePos x="0" y="0"/>
                <wp:positionH relativeFrom="column">
                  <wp:posOffset>-24765</wp:posOffset>
                </wp:positionH>
                <wp:positionV relativeFrom="paragraph">
                  <wp:posOffset>177800</wp:posOffset>
                </wp:positionV>
                <wp:extent cx="6035040" cy="0"/>
                <wp:effectExtent l="0" t="0" r="2286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A46305" id="Straight Connector 18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95pt,14pt" to="473.2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</w:p>
    <w:p w14:paraId="21BB2E17" w14:textId="5675A1C8" w:rsidR="005327B5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CC6692" wp14:editId="013E0E9E">
                <wp:simplePos x="0" y="0"/>
                <wp:positionH relativeFrom="column">
                  <wp:posOffset>-28575</wp:posOffset>
                </wp:positionH>
                <wp:positionV relativeFrom="paragraph">
                  <wp:posOffset>171450</wp:posOffset>
                </wp:positionV>
                <wp:extent cx="6035040" cy="0"/>
                <wp:effectExtent l="0" t="0" r="2286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51236E" id="Straight Connector 19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13.5pt" to="472.9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</w:p>
    <w:p w14:paraId="5BFD20AF" w14:textId="26262DE3" w:rsidR="001C0644" w:rsidRDefault="001C0644" w:rsidP="00EE6749">
      <w:pPr>
        <w:spacing w:line="480" w:lineRule="auto"/>
        <w:rPr>
          <w:b/>
          <w:bCs/>
        </w:rPr>
      </w:pPr>
      <w:r>
        <w:rPr>
          <w:b/>
          <w:bCs/>
        </w:rPr>
        <w:t xml:space="preserve">How does this ministry </w:t>
      </w:r>
      <w:r w:rsidR="008A43CE">
        <w:rPr>
          <w:b/>
          <w:bCs/>
        </w:rPr>
        <w:t>help to fulfill the mission of T</w:t>
      </w:r>
      <w:r>
        <w:rPr>
          <w:b/>
          <w:bCs/>
        </w:rPr>
        <w:t>he United Methodist Church?</w:t>
      </w:r>
    </w:p>
    <w:p w14:paraId="4295379D" w14:textId="129ED7BF" w:rsidR="001C0644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2C76697" wp14:editId="486B1EFA">
                <wp:simplePos x="0" y="0"/>
                <wp:positionH relativeFrom="column">
                  <wp:posOffset>0</wp:posOffset>
                </wp:positionH>
                <wp:positionV relativeFrom="paragraph">
                  <wp:posOffset>469265</wp:posOffset>
                </wp:positionV>
                <wp:extent cx="6035040" cy="0"/>
                <wp:effectExtent l="0" t="0" r="2286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A1A462" id="Straight Connector 2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6.95pt" to="475.2pt,3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6925C21" wp14:editId="29E6B447">
                <wp:simplePos x="0" y="0"/>
                <wp:positionH relativeFrom="column">
                  <wp:posOffset>0</wp:posOffset>
                </wp:positionH>
                <wp:positionV relativeFrom="paragraph">
                  <wp:posOffset>199390</wp:posOffset>
                </wp:positionV>
                <wp:extent cx="6035040" cy="0"/>
                <wp:effectExtent l="0" t="0" r="2286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C3F25" id="Straight Connector 20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5.7pt" to="475.2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64271B10" w14:textId="77777777" w:rsidR="005327B5" w:rsidRDefault="005327B5" w:rsidP="00EE6749">
      <w:pPr>
        <w:spacing w:line="480" w:lineRule="auto"/>
        <w:rPr>
          <w:b/>
          <w:bCs/>
        </w:rPr>
      </w:pPr>
    </w:p>
    <w:p w14:paraId="6B0A5C74" w14:textId="007FDD5D" w:rsidR="005327B5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BB5639D" wp14:editId="39A5941D">
                <wp:simplePos x="0" y="0"/>
                <wp:positionH relativeFrom="column">
                  <wp:posOffset>-28575</wp:posOffset>
                </wp:positionH>
                <wp:positionV relativeFrom="paragraph">
                  <wp:posOffset>180975</wp:posOffset>
                </wp:positionV>
                <wp:extent cx="6035040" cy="0"/>
                <wp:effectExtent l="0" t="0" r="2286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31AD2D" id="Straight Connector 22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14.25pt" to="472.9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</w:p>
    <w:p w14:paraId="553A0B68" w14:textId="77777777" w:rsid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87FB6EB" wp14:editId="06993775">
                <wp:simplePos x="0" y="0"/>
                <wp:positionH relativeFrom="column">
                  <wp:posOffset>0</wp:posOffset>
                </wp:positionH>
                <wp:positionV relativeFrom="paragraph">
                  <wp:posOffset>189865</wp:posOffset>
                </wp:positionV>
                <wp:extent cx="6035040" cy="0"/>
                <wp:effectExtent l="0" t="0" r="2286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088F1" id="Straight Connector 32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95pt" to="475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79330106" w14:textId="77777777" w:rsidR="00E46548" w:rsidRDefault="00E46548" w:rsidP="00EE6749">
      <w:pPr>
        <w:spacing w:line="480" w:lineRule="auto"/>
        <w:rPr>
          <w:b/>
          <w:bCs/>
        </w:rPr>
      </w:pPr>
    </w:p>
    <w:p w14:paraId="71836D08" w14:textId="20DDD4A2" w:rsidR="001C0644" w:rsidRDefault="001C0644" w:rsidP="00EE6749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How does this ministry help to implement the vision of the Virginia Conference?</w:t>
      </w:r>
    </w:p>
    <w:p w14:paraId="23DCE737" w14:textId="1210575F" w:rsidR="005327B5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7F49D0C" wp14:editId="7246C240">
                <wp:simplePos x="0" y="0"/>
                <wp:positionH relativeFrom="column">
                  <wp:posOffset>0</wp:posOffset>
                </wp:positionH>
                <wp:positionV relativeFrom="paragraph">
                  <wp:posOffset>189865</wp:posOffset>
                </wp:positionV>
                <wp:extent cx="6035040" cy="0"/>
                <wp:effectExtent l="0" t="0" r="2286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90D671" id="Straight Connector 25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95pt" to="475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2975D865" w14:textId="5AF06759" w:rsidR="005327B5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78D9AA" wp14:editId="40B47188">
                <wp:simplePos x="0" y="0"/>
                <wp:positionH relativeFrom="column">
                  <wp:posOffset>0</wp:posOffset>
                </wp:positionH>
                <wp:positionV relativeFrom="paragraph">
                  <wp:posOffset>180975</wp:posOffset>
                </wp:positionV>
                <wp:extent cx="6035040" cy="0"/>
                <wp:effectExtent l="0" t="0" r="2286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765C7" id="Straight Connector 24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25pt" to="475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01E8C8CA" w14:textId="736A9559" w:rsidR="001C0644" w:rsidRDefault="005327B5" w:rsidP="00EE6749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BCC29E1" wp14:editId="4818E670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6035040" cy="0"/>
                <wp:effectExtent l="0" t="0" r="2286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C77C3" id="Straight Connector 23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45pt" to="475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5A6BA547" w14:textId="41BA326C" w:rsidR="001C0644" w:rsidRDefault="001C0644" w:rsidP="00EE6749">
      <w:pPr>
        <w:spacing w:line="480" w:lineRule="auto"/>
      </w:pPr>
      <w:r>
        <w:rPr>
          <w:b/>
        </w:rPr>
        <w:t>Why should the Virginia Conference support this</w:t>
      </w:r>
      <w:r>
        <w:t xml:space="preserve"> </w:t>
      </w:r>
      <w:r>
        <w:rPr>
          <w:b/>
        </w:rPr>
        <w:t>ministry?</w:t>
      </w:r>
    </w:p>
    <w:p w14:paraId="18060A90" w14:textId="77777777" w:rsid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26EB3EA" wp14:editId="5BF8D7C5">
                <wp:simplePos x="0" y="0"/>
                <wp:positionH relativeFrom="column">
                  <wp:posOffset>0</wp:posOffset>
                </wp:positionH>
                <wp:positionV relativeFrom="paragraph">
                  <wp:posOffset>189865</wp:posOffset>
                </wp:positionV>
                <wp:extent cx="6035040" cy="0"/>
                <wp:effectExtent l="0" t="0" r="2286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7DF25D" id="Straight Connector 26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95pt" to="475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3AD00596" w14:textId="77777777" w:rsid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7A9082" wp14:editId="1D06B34E">
                <wp:simplePos x="0" y="0"/>
                <wp:positionH relativeFrom="column">
                  <wp:posOffset>0</wp:posOffset>
                </wp:positionH>
                <wp:positionV relativeFrom="paragraph">
                  <wp:posOffset>180975</wp:posOffset>
                </wp:positionV>
                <wp:extent cx="6035040" cy="0"/>
                <wp:effectExtent l="0" t="0" r="2286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590D75" id="Straight Connector 27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25pt" to="475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" strokecolor="windowText" strokeweight=".5pt">
                <v:stroke joinstyle="miter"/>
              </v:line>
            </w:pict>
          </mc:Fallback>
        </mc:AlternateContent>
      </w:r>
    </w:p>
    <w:p w14:paraId="59732C13" w14:textId="77777777" w:rsid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519765A" wp14:editId="5CDE2B51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6035040" cy="0"/>
                <wp:effectExtent l="0" t="0" r="2286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4C4AF4" id="Straight Connector 28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45pt" to="475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0476C42A" w14:textId="77777777" w:rsidR="001C0644" w:rsidRDefault="001C0644" w:rsidP="00EE6749">
      <w:pPr>
        <w:spacing w:line="480" w:lineRule="auto"/>
      </w:pPr>
    </w:p>
    <w:p w14:paraId="5B50343B" w14:textId="77777777" w:rsidR="001C0644" w:rsidRDefault="001C0644" w:rsidP="00EE6749">
      <w:pPr>
        <w:spacing w:line="480" w:lineRule="auto"/>
        <w:rPr>
          <w:b/>
        </w:rPr>
      </w:pPr>
      <w:r>
        <w:rPr>
          <w:b/>
        </w:rPr>
        <w:t>How important is the Virginia Conference support to the continuance of this ministry?</w:t>
      </w:r>
    </w:p>
    <w:p w14:paraId="62CFC155" w14:textId="77777777" w:rsid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C6A26A1" wp14:editId="2F58AE1B">
                <wp:simplePos x="0" y="0"/>
                <wp:positionH relativeFrom="column">
                  <wp:posOffset>0</wp:posOffset>
                </wp:positionH>
                <wp:positionV relativeFrom="paragraph">
                  <wp:posOffset>189865</wp:posOffset>
                </wp:positionV>
                <wp:extent cx="6035040" cy="0"/>
                <wp:effectExtent l="0" t="0" r="2286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BE3028" id="Straight Connector 29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95pt" to="475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" strokecolor="windowText" strokeweight=".5pt">
                <v:stroke joinstyle="miter"/>
              </v:line>
            </w:pict>
          </mc:Fallback>
        </mc:AlternateContent>
      </w:r>
    </w:p>
    <w:p w14:paraId="5738D728" w14:textId="77777777" w:rsid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81BFD73" wp14:editId="64D71518">
                <wp:simplePos x="0" y="0"/>
                <wp:positionH relativeFrom="column">
                  <wp:posOffset>0</wp:posOffset>
                </wp:positionH>
                <wp:positionV relativeFrom="paragraph">
                  <wp:posOffset>180975</wp:posOffset>
                </wp:positionV>
                <wp:extent cx="6035040" cy="0"/>
                <wp:effectExtent l="0" t="0" r="2286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BACC75" id="Straight Connector 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25pt" to="475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54E7409D" w14:textId="25040080" w:rsidR="00351811" w:rsidRPr="005327B5" w:rsidRDefault="005327B5" w:rsidP="005327B5">
      <w:pPr>
        <w:spacing w:line="480" w:lineRule="auto"/>
        <w:rPr>
          <w:b/>
          <w:bCs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A511E59" wp14:editId="05061401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6035040" cy="0"/>
                <wp:effectExtent l="0" t="0" r="2286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1806E0" id="Straight Connector 31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45pt" to="475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" strokecolor="windowText" strokeweight=".5pt">
                <v:stroke joinstyle="miter"/>
              </v:line>
            </w:pict>
          </mc:Fallback>
        </mc:AlternateContent>
      </w:r>
    </w:p>
    <w:p w14:paraId="46A6B40E" w14:textId="77777777" w:rsidR="00351811" w:rsidRDefault="00351811">
      <w:pPr>
        <w:jc w:val="center"/>
        <w:rPr>
          <w:b/>
        </w:rPr>
      </w:pPr>
    </w:p>
    <w:p w14:paraId="045661F2" w14:textId="77777777" w:rsidR="001C0644" w:rsidRDefault="001C0644">
      <w:pPr>
        <w:jc w:val="center"/>
        <w:rPr>
          <w:b/>
        </w:rPr>
      </w:pPr>
      <w:r>
        <w:rPr>
          <w:b/>
        </w:rPr>
        <w:t>- Financial Information -</w:t>
      </w:r>
    </w:p>
    <w:p w14:paraId="00F820C3" w14:textId="77777777" w:rsidR="001C0644" w:rsidRDefault="001C0644">
      <w:pPr>
        <w:rPr>
          <w:b/>
        </w:rPr>
      </w:pPr>
    </w:p>
    <w:p w14:paraId="4A0D93E2" w14:textId="77777777" w:rsidR="001C0644" w:rsidRDefault="001C0644">
      <w:pPr>
        <w:rPr>
          <w:b/>
        </w:rPr>
      </w:pPr>
    </w:p>
    <w:p w14:paraId="05EF240A" w14:textId="77777777" w:rsidR="001C0644" w:rsidRDefault="001C0644">
      <w:pPr>
        <w:rPr>
          <w:b/>
        </w:rPr>
      </w:pPr>
      <w:r>
        <w:rPr>
          <w:b/>
        </w:rPr>
        <w:t>Please submit copies of the following:</w:t>
      </w:r>
    </w:p>
    <w:p w14:paraId="424657E5" w14:textId="77777777" w:rsidR="001C0644" w:rsidRDefault="001C0644">
      <w:pPr>
        <w:rPr>
          <w:b/>
        </w:rPr>
      </w:pPr>
    </w:p>
    <w:p w14:paraId="1FA6B1E1" w14:textId="77777777" w:rsidR="001C0644" w:rsidRDefault="001C0644">
      <w:pPr>
        <w:rPr>
          <w:b/>
        </w:rPr>
      </w:pPr>
    </w:p>
    <w:p w14:paraId="5902B55E" w14:textId="7A1BE6F5" w:rsidR="001C0644" w:rsidRDefault="001C0644">
      <w:pPr>
        <w:rPr>
          <w:b/>
        </w:rPr>
      </w:pPr>
      <w:r>
        <w:rPr>
          <w:b/>
        </w:rPr>
        <w:tab/>
        <w:t>1.  20</w:t>
      </w:r>
      <w:r w:rsidR="00A53A14">
        <w:rPr>
          <w:b/>
        </w:rPr>
        <w:t>20</w:t>
      </w:r>
      <w:r>
        <w:rPr>
          <w:b/>
        </w:rPr>
        <w:t xml:space="preserve"> Financial Report (Detailed Report)</w:t>
      </w:r>
    </w:p>
    <w:p w14:paraId="57F4AC91" w14:textId="77777777" w:rsidR="001C0644" w:rsidRDefault="001C0644">
      <w:pPr>
        <w:rPr>
          <w:b/>
        </w:rPr>
      </w:pPr>
    </w:p>
    <w:p w14:paraId="608D1336" w14:textId="77777777" w:rsidR="001C0644" w:rsidRDefault="001C0644">
      <w:pPr>
        <w:rPr>
          <w:b/>
        </w:rPr>
      </w:pPr>
      <w:r>
        <w:rPr>
          <w:b/>
        </w:rPr>
        <w:tab/>
        <w:t>2.  Latest Completed Audit</w:t>
      </w:r>
    </w:p>
    <w:p w14:paraId="1F26E4F9" w14:textId="77777777" w:rsidR="001C0644" w:rsidRDefault="001C0644">
      <w:pPr>
        <w:rPr>
          <w:b/>
        </w:rPr>
      </w:pPr>
    </w:p>
    <w:p w14:paraId="322ADC94" w14:textId="6E8E24CF" w:rsidR="001C0644" w:rsidRDefault="001C0644">
      <w:pPr>
        <w:rPr>
          <w:b/>
        </w:rPr>
      </w:pPr>
      <w:r>
        <w:rPr>
          <w:b/>
        </w:rPr>
        <w:tab/>
        <w:t>3.  20</w:t>
      </w:r>
      <w:r w:rsidR="00F84810">
        <w:rPr>
          <w:b/>
        </w:rPr>
        <w:t>2</w:t>
      </w:r>
      <w:r w:rsidR="00A53A14">
        <w:rPr>
          <w:b/>
        </w:rPr>
        <w:t>1</w:t>
      </w:r>
      <w:r w:rsidR="00C542DD">
        <w:rPr>
          <w:b/>
        </w:rPr>
        <w:t xml:space="preserve"> </w:t>
      </w:r>
      <w:r>
        <w:rPr>
          <w:b/>
        </w:rPr>
        <w:t>Budget (Projected Receipts and Expenditures)</w:t>
      </w:r>
    </w:p>
    <w:p w14:paraId="315CF57B" w14:textId="77777777" w:rsidR="001C0644" w:rsidRDefault="001C0644">
      <w:pPr>
        <w:rPr>
          <w:b/>
        </w:rPr>
      </w:pPr>
    </w:p>
    <w:p w14:paraId="56422FBF" w14:textId="1DCCAD2B" w:rsidR="001C0644" w:rsidRDefault="001C0644">
      <w:pPr>
        <w:rPr>
          <w:b/>
        </w:rPr>
      </w:pPr>
      <w:r>
        <w:rPr>
          <w:b/>
        </w:rPr>
        <w:tab/>
        <w:t>4.  Projected 20</w:t>
      </w:r>
      <w:r w:rsidR="002D210E">
        <w:rPr>
          <w:b/>
        </w:rPr>
        <w:t>2</w:t>
      </w:r>
      <w:r w:rsidR="00A53A14">
        <w:rPr>
          <w:b/>
        </w:rPr>
        <w:t>2</w:t>
      </w:r>
      <w:r w:rsidR="0088466A">
        <w:rPr>
          <w:b/>
        </w:rPr>
        <w:t xml:space="preserve"> </w:t>
      </w:r>
      <w:r>
        <w:rPr>
          <w:b/>
        </w:rPr>
        <w:t>Budget</w:t>
      </w:r>
    </w:p>
    <w:p w14:paraId="442E97D7" w14:textId="77777777" w:rsidR="001C0644" w:rsidRDefault="001C0644">
      <w:pPr>
        <w:rPr>
          <w:b/>
        </w:rPr>
      </w:pPr>
    </w:p>
    <w:p w14:paraId="4A83EAB2" w14:textId="77777777" w:rsidR="001C0644" w:rsidRDefault="001C0644">
      <w:pPr>
        <w:rPr>
          <w:b/>
        </w:rPr>
      </w:pPr>
      <w:r>
        <w:rPr>
          <w:b/>
        </w:rPr>
        <w:tab/>
        <w:t xml:space="preserve">5.  Number of Employees and Annual Salaries </w:t>
      </w:r>
    </w:p>
    <w:p w14:paraId="41CF9577" w14:textId="30E47359" w:rsidR="001C0644" w:rsidRDefault="001C0644">
      <w:pPr>
        <w:rPr>
          <w:b/>
        </w:rPr>
      </w:pPr>
    </w:p>
    <w:p w14:paraId="53A5D829" w14:textId="1154E389" w:rsidR="00F2795A" w:rsidRDefault="001C0644" w:rsidP="00F2795A">
      <w:pPr>
        <w:rPr>
          <w:u w:val="single"/>
        </w:rPr>
      </w:pPr>
      <w:r>
        <w:rPr>
          <w:b/>
        </w:rPr>
        <w:tab/>
      </w:r>
      <w:r>
        <w:rPr>
          <w:b/>
        </w:rPr>
        <w:tab/>
        <w:t>a)  Part-time</w:t>
      </w:r>
      <w:r w:rsidR="00F2795A">
        <w:rPr>
          <w:b/>
        </w:rPr>
        <w:t xml:space="preserve">: </w:t>
      </w:r>
      <w:r w:rsidR="00F2795A" w:rsidRPr="00F2795A">
        <w:t>Number</w:t>
      </w:r>
      <w:r w:rsidR="00F2795A">
        <w:rPr>
          <w:b/>
        </w:rPr>
        <w:t xml:space="preserve">   </w:t>
      </w:r>
      <w:r w:rsidR="00F2795A">
        <w:tab/>
      </w:r>
      <w:r w:rsidR="005327B5">
        <w:t xml:space="preserve">                        </w:t>
      </w:r>
      <w:r w:rsidR="00F2795A">
        <w:t xml:space="preserve">Salary: </w:t>
      </w:r>
    </w:p>
    <w:p w14:paraId="1C62863F" w14:textId="7D3929C4" w:rsidR="001C0644" w:rsidRDefault="00E46548">
      <w:pPr>
        <w:rPr>
          <w:b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A74F28C" wp14:editId="47A9D25E">
                <wp:simplePos x="0" y="0"/>
                <wp:positionH relativeFrom="column">
                  <wp:posOffset>2095500</wp:posOffset>
                </wp:positionH>
                <wp:positionV relativeFrom="paragraph">
                  <wp:posOffset>15875</wp:posOffset>
                </wp:positionV>
                <wp:extent cx="731520" cy="0"/>
                <wp:effectExtent l="0" t="0" r="3048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60FD6A" id="Straight Connector 35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pt,1.25pt" to="222.6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90BD69E" wp14:editId="7C0AE960">
                <wp:simplePos x="0" y="0"/>
                <wp:positionH relativeFrom="column">
                  <wp:posOffset>3400425</wp:posOffset>
                </wp:positionH>
                <wp:positionV relativeFrom="paragraph">
                  <wp:posOffset>15875</wp:posOffset>
                </wp:positionV>
                <wp:extent cx="731520" cy="0"/>
                <wp:effectExtent l="0" t="0" r="3048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6EACF5" id="Straight Connector 36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75pt,1.25pt" to="325.3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" strokecolor="windowText" strokeweight=".5pt">
                <v:stroke joinstyle="miter"/>
              </v:line>
            </w:pict>
          </mc:Fallback>
        </mc:AlternateContent>
      </w:r>
    </w:p>
    <w:p w14:paraId="00A5F110" w14:textId="22FDAE50" w:rsidR="00E46548" w:rsidRDefault="001C0644" w:rsidP="00E46548">
      <w:pPr>
        <w:rPr>
          <w:u w:val="single"/>
        </w:rPr>
      </w:pPr>
      <w:r>
        <w:rPr>
          <w:b/>
        </w:rPr>
        <w:tab/>
      </w:r>
      <w:r>
        <w:rPr>
          <w:b/>
        </w:rPr>
        <w:tab/>
        <w:t>b)  Full-time</w:t>
      </w:r>
      <w:r w:rsidR="00F2795A">
        <w:rPr>
          <w:b/>
        </w:rPr>
        <w:t>:</w:t>
      </w:r>
      <w:r w:rsidR="00E46548" w:rsidRPr="00E46548">
        <w:t xml:space="preserve"> </w:t>
      </w:r>
      <w:r w:rsidR="00E46548" w:rsidRPr="00F2795A">
        <w:t>Number</w:t>
      </w:r>
      <w:r w:rsidR="00E46548">
        <w:rPr>
          <w:b/>
        </w:rPr>
        <w:t xml:space="preserve">   </w:t>
      </w:r>
      <w:r w:rsidR="00E46548">
        <w:tab/>
        <w:t xml:space="preserve">                        Salary: </w:t>
      </w:r>
    </w:p>
    <w:p w14:paraId="791DA90F" w14:textId="77777777" w:rsidR="00E46548" w:rsidRDefault="00E46548" w:rsidP="00E46548">
      <w:pPr>
        <w:rPr>
          <w:b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1EBA8C5" wp14:editId="48B64BD5">
                <wp:simplePos x="0" y="0"/>
                <wp:positionH relativeFrom="column">
                  <wp:posOffset>2095500</wp:posOffset>
                </wp:positionH>
                <wp:positionV relativeFrom="paragraph">
                  <wp:posOffset>15875</wp:posOffset>
                </wp:positionV>
                <wp:extent cx="731520" cy="0"/>
                <wp:effectExtent l="0" t="0" r="3048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B3C262" id="Straight Connector 37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pt,1.25pt" to="222.6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488020D" wp14:editId="40C364C5">
                <wp:simplePos x="0" y="0"/>
                <wp:positionH relativeFrom="column">
                  <wp:posOffset>3400425</wp:posOffset>
                </wp:positionH>
                <wp:positionV relativeFrom="paragraph">
                  <wp:posOffset>15875</wp:posOffset>
                </wp:positionV>
                <wp:extent cx="731520" cy="0"/>
                <wp:effectExtent l="0" t="0" r="3048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E5D185" id="Straight Connector 38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75pt,1.25pt" to="325.3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2885473F" w14:textId="3BEDDCA1" w:rsidR="001C0644" w:rsidRDefault="00E46548">
      <w:pPr>
        <w:numPr>
          <w:ilvl w:val="0"/>
          <w:numId w:val="1"/>
        </w:numPr>
        <w:rPr>
          <w:b/>
        </w:rPr>
      </w:pPr>
      <w:r w:rsidRPr="00EE6749">
        <w:rPr>
          <w:b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F42BE5B" wp14:editId="23B11890">
                <wp:simplePos x="0" y="0"/>
                <wp:positionH relativeFrom="column">
                  <wp:posOffset>1924050</wp:posOffset>
                </wp:positionH>
                <wp:positionV relativeFrom="paragraph">
                  <wp:posOffset>142875</wp:posOffset>
                </wp:positionV>
                <wp:extent cx="731520" cy="0"/>
                <wp:effectExtent l="0" t="0" r="3048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826A4B" id="Straight Connector 39" o:spid="_x0000_s1026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1.5pt,11.25pt" to="209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1C0644">
        <w:rPr>
          <w:b/>
        </w:rPr>
        <w:t>Number of Volunteers</w:t>
      </w:r>
      <w:r w:rsidR="009A0877">
        <w:rPr>
          <w:b/>
        </w:rPr>
        <w:t xml:space="preserve">  </w:t>
      </w:r>
    </w:p>
    <w:p w14:paraId="1C0B0791" w14:textId="6DB3C7AA" w:rsidR="001C0644" w:rsidRDefault="001C0644">
      <w:pPr>
        <w:rPr>
          <w:b/>
        </w:rPr>
      </w:pPr>
    </w:p>
    <w:p w14:paraId="6E2E0AAF" w14:textId="77777777" w:rsidR="001C0644" w:rsidRDefault="001C0644">
      <w:pPr>
        <w:rPr>
          <w:b/>
        </w:rPr>
      </w:pPr>
    </w:p>
    <w:p w14:paraId="775CC093" w14:textId="77777777" w:rsidR="001C0644" w:rsidRDefault="001C0644">
      <w:pPr>
        <w:rPr>
          <w:b/>
        </w:rPr>
      </w:pPr>
    </w:p>
    <w:p w14:paraId="3C54C1E9" w14:textId="77777777" w:rsidR="001C0644" w:rsidRDefault="007D453D">
      <w:pPr>
        <w:ind w:left="144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F9446B2" wp14:editId="3668E60C">
                <wp:simplePos x="0" y="0"/>
                <wp:positionH relativeFrom="column">
                  <wp:posOffset>737235</wp:posOffset>
                </wp:positionH>
                <wp:positionV relativeFrom="paragraph">
                  <wp:posOffset>92710</wp:posOffset>
                </wp:positionV>
                <wp:extent cx="3886200" cy="1687195"/>
                <wp:effectExtent l="12700" t="12700" r="0" b="190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86200" cy="1687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3BA80300" id="Rectangle 3" o:spid="_x0000_s1026" style="position:absolute;margin-left:58.05pt;margin-top:7.3pt;width:306pt;height:132.8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" strokeweight="2.25pt">
                <v:path arrowok="t"/>
              </v:rect>
            </w:pict>
          </mc:Fallback>
        </mc:AlternateContent>
      </w:r>
    </w:p>
    <w:p w14:paraId="1A9FE0E3" w14:textId="77777777" w:rsidR="001C0644" w:rsidRDefault="001C0644">
      <w:pPr>
        <w:ind w:left="1440"/>
        <w:rPr>
          <w:b/>
        </w:rPr>
      </w:pPr>
    </w:p>
    <w:p w14:paraId="028324C2" w14:textId="043E2C4B" w:rsidR="001C0644" w:rsidRDefault="00E46548" w:rsidP="00E46548">
      <w:pPr>
        <w:ind w:left="1440"/>
        <w:rPr>
          <w:b/>
        </w:rPr>
      </w:pPr>
      <w:r>
        <w:rPr>
          <w:b/>
        </w:rPr>
        <w:t xml:space="preserve">                 </w:t>
      </w:r>
      <w:r w:rsidR="001C0644">
        <w:rPr>
          <w:b/>
        </w:rPr>
        <w:t xml:space="preserve">Application deadline:  </w:t>
      </w:r>
      <w:r w:rsidR="00EF6A50">
        <w:rPr>
          <w:b/>
        </w:rPr>
        <w:t>April</w:t>
      </w:r>
      <w:r w:rsidR="001C0644">
        <w:rPr>
          <w:b/>
        </w:rPr>
        <w:t xml:space="preserve"> </w:t>
      </w:r>
      <w:r w:rsidR="00EF6A50">
        <w:rPr>
          <w:b/>
        </w:rPr>
        <w:t>1</w:t>
      </w:r>
      <w:r w:rsidR="00C2559C">
        <w:rPr>
          <w:b/>
        </w:rPr>
        <w:t>5</w:t>
      </w:r>
      <w:r w:rsidR="001C0644">
        <w:rPr>
          <w:b/>
        </w:rPr>
        <w:t>, 20</w:t>
      </w:r>
      <w:r w:rsidR="005E3253">
        <w:rPr>
          <w:b/>
        </w:rPr>
        <w:t>2</w:t>
      </w:r>
      <w:r w:rsidR="00A53A14">
        <w:rPr>
          <w:b/>
        </w:rPr>
        <w:t>1</w:t>
      </w:r>
      <w:r w:rsidR="00140DB1">
        <w:rPr>
          <w:b/>
        </w:rPr>
        <w:t>.</w:t>
      </w:r>
    </w:p>
    <w:p w14:paraId="7C25D41B" w14:textId="77777777" w:rsidR="001C0644" w:rsidRDefault="001C0644">
      <w:pPr>
        <w:ind w:left="144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52470167" w14:textId="77777777" w:rsidR="004A48FA" w:rsidRDefault="004A48FA">
      <w:pPr>
        <w:ind w:left="1440"/>
        <w:rPr>
          <w:b/>
        </w:rPr>
      </w:pPr>
    </w:p>
    <w:p w14:paraId="090DA510" w14:textId="77777777" w:rsidR="0078608E" w:rsidRDefault="00140DB1" w:rsidP="00140DB1">
      <w:pPr>
        <w:ind w:left="-630"/>
        <w:jc w:val="center"/>
        <w:rPr>
          <w:b/>
        </w:rPr>
      </w:pPr>
      <w:r w:rsidRPr="00140DB1">
        <w:rPr>
          <w:b/>
          <w:highlight w:val="yellow"/>
        </w:rPr>
        <w:t>E</w:t>
      </w:r>
      <w:r w:rsidR="0078608E" w:rsidRPr="00140DB1">
        <w:rPr>
          <w:b/>
          <w:highlight w:val="yellow"/>
        </w:rPr>
        <w:t xml:space="preserve">mail </w:t>
      </w:r>
      <w:r>
        <w:rPr>
          <w:b/>
          <w:highlight w:val="yellow"/>
        </w:rPr>
        <w:t xml:space="preserve">application and supporting documentation </w:t>
      </w:r>
      <w:r w:rsidR="0078608E" w:rsidRPr="0078608E">
        <w:rPr>
          <w:b/>
          <w:highlight w:val="yellow"/>
        </w:rPr>
        <w:t>to:</w:t>
      </w:r>
    </w:p>
    <w:p w14:paraId="6B8205B7" w14:textId="77777777" w:rsidR="0078608E" w:rsidRDefault="0078608E" w:rsidP="0078608E">
      <w:pPr>
        <w:ind w:left="1440"/>
        <w:rPr>
          <w:b/>
        </w:rPr>
      </w:pPr>
      <w:r>
        <w:rPr>
          <w:b/>
        </w:rPr>
        <w:t xml:space="preserve">                              </w:t>
      </w:r>
      <w:r w:rsidRPr="0078608E">
        <w:rPr>
          <w:b/>
          <w:highlight w:val="yellow"/>
        </w:rPr>
        <w:t>GrantApplication@vaumc.org</w:t>
      </w:r>
    </w:p>
    <w:p w14:paraId="76223271" w14:textId="77777777" w:rsidR="004A48FA" w:rsidRDefault="004A48FA" w:rsidP="004A48FA">
      <w:pPr>
        <w:ind w:left="1440"/>
        <w:rPr>
          <w:b/>
        </w:rPr>
      </w:pPr>
    </w:p>
    <w:p w14:paraId="6FD8735D" w14:textId="0B35250B" w:rsidR="00614BD8" w:rsidRDefault="00614BD8">
      <w:pPr>
        <w:ind w:left="1440"/>
        <w:rPr>
          <w:b/>
        </w:rPr>
      </w:pPr>
    </w:p>
    <w:p w14:paraId="16AC82E0" w14:textId="36F4DA58" w:rsidR="001C0644" w:rsidRDefault="001C0644" w:rsidP="00E46548">
      <w:pPr>
        <w:rPr>
          <w:b/>
          <w:u w:val="single"/>
        </w:rPr>
      </w:pPr>
    </w:p>
    <w:sectPr w:rsidR="001C0644" w:rsidSect="00E46548">
      <w:pgSz w:w="12240" w:h="15840"/>
      <w:pgMar w:top="540" w:right="144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13093F" w14:textId="77777777" w:rsidR="00971030" w:rsidRDefault="00971030" w:rsidP="00146448">
      <w:r>
        <w:separator/>
      </w:r>
    </w:p>
  </w:endnote>
  <w:endnote w:type="continuationSeparator" w:id="0">
    <w:p w14:paraId="3F02F931" w14:textId="77777777" w:rsidR="00971030" w:rsidRDefault="00971030" w:rsidP="00146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B7A6F2" w14:textId="77777777" w:rsidR="00971030" w:rsidRDefault="00971030" w:rsidP="00146448">
      <w:r>
        <w:separator/>
      </w:r>
    </w:p>
  </w:footnote>
  <w:footnote w:type="continuationSeparator" w:id="0">
    <w:p w14:paraId="4E1D7EAB" w14:textId="77777777" w:rsidR="00971030" w:rsidRDefault="00971030" w:rsidP="001464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91831"/>
    <w:multiLevelType w:val="hybridMultilevel"/>
    <w:tmpl w:val="A4B07334"/>
    <w:lvl w:ilvl="0" w:tplc="F162D7F6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jI1MjIxszAHEko6SsGpxcWZ+XkgBUa1AOzBH/MsAAAA"/>
  </w:docVars>
  <w:rsids>
    <w:rsidRoot w:val="00B2345C"/>
    <w:rsid w:val="00005FD1"/>
    <w:rsid w:val="00073B38"/>
    <w:rsid w:val="000F0FAE"/>
    <w:rsid w:val="000F37AD"/>
    <w:rsid w:val="00140DB1"/>
    <w:rsid w:val="00146448"/>
    <w:rsid w:val="00147F17"/>
    <w:rsid w:val="001C0644"/>
    <w:rsid w:val="00243C73"/>
    <w:rsid w:val="0025119F"/>
    <w:rsid w:val="0029147D"/>
    <w:rsid w:val="002D210E"/>
    <w:rsid w:val="003161A4"/>
    <w:rsid w:val="00351811"/>
    <w:rsid w:val="00383A9B"/>
    <w:rsid w:val="003B193B"/>
    <w:rsid w:val="003B51C0"/>
    <w:rsid w:val="00425768"/>
    <w:rsid w:val="00456454"/>
    <w:rsid w:val="00457CDB"/>
    <w:rsid w:val="0048281C"/>
    <w:rsid w:val="004972C2"/>
    <w:rsid w:val="004A48FA"/>
    <w:rsid w:val="004B0B9D"/>
    <w:rsid w:val="004C5FA9"/>
    <w:rsid w:val="005327B5"/>
    <w:rsid w:val="005402C5"/>
    <w:rsid w:val="005411C2"/>
    <w:rsid w:val="005E1B9F"/>
    <w:rsid w:val="005E3253"/>
    <w:rsid w:val="00614BD8"/>
    <w:rsid w:val="006B20CE"/>
    <w:rsid w:val="006F2988"/>
    <w:rsid w:val="007165D3"/>
    <w:rsid w:val="00742520"/>
    <w:rsid w:val="0078608E"/>
    <w:rsid w:val="007C171A"/>
    <w:rsid w:val="007D453D"/>
    <w:rsid w:val="00825AB8"/>
    <w:rsid w:val="0088466A"/>
    <w:rsid w:val="008A43CE"/>
    <w:rsid w:val="0090519D"/>
    <w:rsid w:val="00971030"/>
    <w:rsid w:val="009847BC"/>
    <w:rsid w:val="009A0877"/>
    <w:rsid w:val="009A5956"/>
    <w:rsid w:val="00A11FC8"/>
    <w:rsid w:val="00A53A14"/>
    <w:rsid w:val="00A64078"/>
    <w:rsid w:val="00A74AA1"/>
    <w:rsid w:val="00AD29FF"/>
    <w:rsid w:val="00B22551"/>
    <w:rsid w:val="00B2345C"/>
    <w:rsid w:val="00B40487"/>
    <w:rsid w:val="00B92C16"/>
    <w:rsid w:val="00BE5F63"/>
    <w:rsid w:val="00C2559C"/>
    <w:rsid w:val="00C4613A"/>
    <w:rsid w:val="00C542DD"/>
    <w:rsid w:val="00CB116C"/>
    <w:rsid w:val="00D078A7"/>
    <w:rsid w:val="00D16BE6"/>
    <w:rsid w:val="00D55844"/>
    <w:rsid w:val="00DE73BE"/>
    <w:rsid w:val="00E01769"/>
    <w:rsid w:val="00E07646"/>
    <w:rsid w:val="00E32146"/>
    <w:rsid w:val="00E46548"/>
    <w:rsid w:val="00E97E0B"/>
    <w:rsid w:val="00EA53D7"/>
    <w:rsid w:val="00EE6749"/>
    <w:rsid w:val="00EF6A50"/>
    <w:rsid w:val="00F2795A"/>
    <w:rsid w:val="00F32B7E"/>
    <w:rsid w:val="00F8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3152C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odyText">
    <w:name w:val="Body Text"/>
    <w:basedOn w:val="Normal"/>
    <w:rPr>
      <w:rFonts w:ascii="Arial" w:hAnsi="Arial"/>
      <w:b/>
      <w:bCs/>
    </w:rPr>
  </w:style>
  <w:style w:type="paragraph" w:styleId="Header">
    <w:name w:val="header"/>
    <w:basedOn w:val="Normal"/>
    <w:link w:val="HeaderChar"/>
    <w:rsid w:val="001464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46448"/>
  </w:style>
  <w:style w:type="paragraph" w:styleId="Footer">
    <w:name w:val="footer"/>
    <w:basedOn w:val="Normal"/>
    <w:link w:val="FooterChar"/>
    <w:rsid w:val="001464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46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2B1592-8EE7-4612-A68F-FF2AE2E4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12T14:28:00Z</dcterms:created>
  <dcterms:modified xsi:type="dcterms:W3CDTF">2021-03-12T14:28:00Z</dcterms:modified>
</cp:coreProperties>
</file>